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4BBD4" w14:textId="65672809" w:rsidR="00515AF6" w:rsidRPr="006C3730" w:rsidRDefault="005B3C0B" w:rsidP="0021483D">
      <w:pPr>
        <w:bidi/>
        <w:jc w:val="center"/>
        <w:rPr>
          <w:rFonts w:ascii="David" w:hAnsi="David" w:cs="David"/>
          <w:b/>
          <w:bCs/>
          <w:u w:val="single"/>
          <w:rtl/>
        </w:rPr>
      </w:pPr>
      <w:r w:rsidRPr="006C3730">
        <w:rPr>
          <w:rFonts w:ascii="David" w:hAnsi="David" w:cs="David"/>
          <w:b/>
          <w:bCs/>
          <w:u w:val="single"/>
          <w:rtl/>
        </w:rPr>
        <w:t xml:space="preserve">סיכום פגישת מנחה מספר </w:t>
      </w:r>
      <w:r w:rsidR="00EA187B">
        <w:rPr>
          <w:rFonts w:ascii="David" w:hAnsi="David" w:cs="David" w:hint="cs"/>
          <w:b/>
          <w:bCs/>
          <w:u w:val="single"/>
          <w:rtl/>
        </w:rPr>
        <w:t>2</w:t>
      </w:r>
    </w:p>
    <w:p w14:paraId="4B716614" w14:textId="77777777" w:rsidR="00B62BFF" w:rsidRPr="006C3730" w:rsidRDefault="00B62BFF" w:rsidP="00B62BFF">
      <w:pPr>
        <w:bidi/>
        <w:rPr>
          <w:rFonts w:ascii="David" w:hAnsi="David" w:cs="David"/>
          <w:rtl/>
        </w:rPr>
      </w:pPr>
    </w:p>
    <w:p w14:paraId="7234FDFD" w14:textId="3D4BF7C5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תאריך</w:t>
      </w:r>
      <w:r w:rsidRPr="006C3730">
        <w:rPr>
          <w:rFonts w:ascii="David" w:hAnsi="David" w:cs="David"/>
          <w:rtl/>
        </w:rPr>
        <w:t>:</w:t>
      </w:r>
      <w:r w:rsidR="00EA187B">
        <w:rPr>
          <w:rFonts w:ascii="David" w:hAnsi="David" w:cs="David" w:hint="cs"/>
          <w:rtl/>
        </w:rPr>
        <w:t>17.12</w:t>
      </w:r>
      <w:r w:rsidR="00410AED" w:rsidRPr="006C3730">
        <w:rPr>
          <w:rFonts w:ascii="David" w:hAnsi="David" w:cs="David"/>
          <w:rtl/>
        </w:rPr>
        <w:t>.201</w:t>
      </w:r>
      <w:r w:rsidR="00EA187B">
        <w:rPr>
          <w:rFonts w:ascii="David" w:hAnsi="David" w:cs="David" w:hint="cs"/>
          <w:rtl/>
        </w:rPr>
        <w:t>8</w:t>
      </w:r>
    </w:p>
    <w:p w14:paraId="15EED90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83D913C" w14:textId="76C53A49" w:rsidR="006C3730" w:rsidRPr="006C3730" w:rsidRDefault="005B3C0B" w:rsidP="006C3730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כחים</w:t>
      </w:r>
      <w:r w:rsidRPr="006C3730">
        <w:rPr>
          <w:rFonts w:ascii="David" w:hAnsi="David" w:cs="David"/>
          <w:rtl/>
        </w:rPr>
        <w:t xml:space="preserve">: </w:t>
      </w:r>
    </w:p>
    <w:p w14:paraId="0C260933" w14:textId="140DF31E" w:rsidR="005B3C0B" w:rsidRPr="006C3730" w:rsidRDefault="00410AED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מנחה -אליאב מנשה.</w:t>
      </w:r>
    </w:p>
    <w:p w14:paraId="111F8F35" w14:textId="43268812" w:rsidR="00410AED" w:rsidRPr="006C3730" w:rsidRDefault="00410AED" w:rsidP="00410AED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טודנט 1 - אורי ליטמן</w:t>
      </w:r>
      <w:r w:rsidR="006C3730" w:rsidRPr="006C3730">
        <w:rPr>
          <w:rFonts w:ascii="David" w:hAnsi="David" w:cs="David"/>
          <w:rtl/>
        </w:rPr>
        <w:t>.</w:t>
      </w:r>
    </w:p>
    <w:p w14:paraId="152AAF71" w14:textId="5061632D" w:rsidR="00410AED" w:rsidRPr="006C3730" w:rsidRDefault="00410AED" w:rsidP="00410AED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2 </w:t>
      </w:r>
      <w:r w:rsidR="006C3730" w:rsidRPr="006C3730">
        <w:rPr>
          <w:rFonts w:ascii="David" w:hAnsi="David" w:cs="David"/>
          <w:rtl/>
        </w:rPr>
        <w:t>–</w:t>
      </w:r>
      <w:r w:rsidRPr="006C3730">
        <w:rPr>
          <w:rFonts w:ascii="David" w:hAnsi="David" w:cs="David"/>
          <w:rtl/>
        </w:rPr>
        <w:t xml:space="preserve"> </w:t>
      </w:r>
      <w:r w:rsidR="006C3730" w:rsidRPr="006C3730">
        <w:rPr>
          <w:rFonts w:ascii="David" w:hAnsi="David" w:cs="David"/>
          <w:rtl/>
        </w:rPr>
        <w:t>עידן לזר.</w:t>
      </w:r>
    </w:p>
    <w:p w14:paraId="3C7C3060" w14:textId="0757DA61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טודנט 3 – יובל דוד.</w:t>
      </w:r>
    </w:p>
    <w:p w14:paraId="41C30248" w14:textId="18476E1C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טודנט 4- רונאל שם טוב.</w:t>
      </w:r>
    </w:p>
    <w:p w14:paraId="15799EC2" w14:textId="32971AA0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rtl/>
        </w:rPr>
        <w:t xml:space="preserve">סטודנט 5- יונתן בן אברהם. </w:t>
      </w:r>
    </w:p>
    <w:p w14:paraId="59797530" w14:textId="7BEDC723" w:rsidR="00410AED" w:rsidRPr="006C3730" w:rsidRDefault="00410AED" w:rsidP="00410AED">
      <w:pPr>
        <w:bidi/>
        <w:ind w:firstLine="720"/>
        <w:jc w:val="both"/>
        <w:rPr>
          <w:rFonts w:ascii="David" w:hAnsi="David" w:cs="David"/>
          <w:rtl/>
        </w:rPr>
      </w:pPr>
    </w:p>
    <w:p w14:paraId="1F5AF588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A9FA394" w14:textId="264E581C" w:rsidR="00515AF6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שא הפגישה</w:t>
      </w:r>
      <w:r w:rsidRPr="006C3730">
        <w:rPr>
          <w:rFonts w:ascii="David" w:hAnsi="David" w:cs="David"/>
          <w:rtl/>
        </w:rPr>
        <w:t xml:space="preserve">: </w:t>
      </w:r>
      <w:r w:rsidR="00EA187B">
        <w:rPr>
          <w:rFonts w:ascii="David" w:hAnsi="David" w:cs="David" w:hint="cs"/>
          <w:rtl/>
        </w:rPr>
        <w:t>מעבר על מסמך האפיון לאחר פגישה עם הלקוח.</w:t>
      </w:r>
    </w:p>
    <w:p w14:paraId="45218377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27541A9" w14:textId="24B9C20F" w:rsidR="00EA187B" w:rsidRPr="00EA187B" w:rsidRDefault="005B3C0B" w:rsidP="00EA187B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 w:hint="cs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>תקציר</w:t>
      </w:r>
      <w:r w:rsidR="006C3730" w:rsidRPr="006C3730">
        <w:rPr>
          <w:rFonts w:ascii="David" w:hAnsi="David" w:cs="David" w:hint="cs"/>
          <w:b/>
          <w:bCs/>
          <w:rtl/>
        </w:rPr>
        <w:t xml:space="preserve"> המפגש</w:t>
      </w:r>
      <w:r w:rsidRPr="006C3730">
        <w:rPr>
          <w:rFonts w:ascii="David" w:hAnsi="David" w:cs="David"/>
          <w:b/>
          <w:bCs/>
          <w:rtl/>
        </w:rPr>
        <w:t>:</w:t>
      </w:r>
    </w:p>
    <w:p w14:paraId="658EC358" w14:textId="02A83069" w:rsidR="00EA187B" w:rsidRDefault="00EA187B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EA187B">
        <w:rPr>
          <w:rFonts w:ascii="David" w:hAnsi="David" w:cs="David" w:hint="cs"/>
          <w:rtl/>
        </w:rPr>
        <w:t>מעבר על הנחיות ממפגש קודם</w:t>
      </w:r>
      <w:r>
        <w:rPr>
          <w:rFonts w:ascii="David" w:hAnsi="David" w:cs="David" w:hint="cs"/>
          <w:rtl/>
        </w:rPr>
        <w:t>:</w:t>
      </w:r>
    </w:p>
    <w:p w14:paraId="0FE6DE30" w14:textId="7B0BD3FB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ביצוע פגישת התנעה אל מול הלקוח</w:t>
      </w:r>
      <w:r>
        <w:rPr>
          <w:rFonts w:ascii="David" w:hAnsi="David" w:cs="David" w:hint="cs"/>
          <w:rtl/>
        </w:rPr>
        <w:t>:</w:t>
      </w:r>
    </w:p>
    <w:p w14:paraId="23BBB9F5" w14:textId="737894E0" w:rsidR="00EA187B" w:rsidRDefault="00EA187B" w:rsidP="00EA187B">
      <w:pPr>
        <w:pStyle w:val="ListParagraph"/>
        <w:numPr>
          <w:ilvl w:val="3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 בוצע ב- 15.11.2018 אל מול מיכל בנוכחות כלל חברי הצוות</w:t>
      </w:r>
      <w:r>
        <w:rPr>
          <w:rFonts w:ascii="David" w:hAnsi="David" w:cs="David" w:hint="cs"/>
          <w:rtl/>
        </w:rPr>
        <w:t>.</w:t>
      </w:r>
    </w:p>
    <w:p w14:paraId="73D9B103" w14:textId="436F20A0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כתיבת אפיון ראשוני</w:t>
      </w:r>
      <w:r>
        <w:rPr>
          <w:rFonts w:ascii="David" w:hAnsi="David" w:cs="David" w:hint="cs"/>
          <w:rtl/>
        </w:rPr>
        <w:t>:</w:t>
      </w:r>
    </w:p>
    <w:p w14:paraId="777CECE1" w14:textId="27179423" w:rsidR="00EA187B" w:rsidRDefault="00EA187B" w:rsidP="00EA187B">
      <w:pPr>
        <w:pStyle w:val="ListParagraph"/>
        <w:numPr>
          <w:ilvl w:val="3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בוצע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מעבר על התוצר בפגישה הנ"ל.</w:t>
      </w:r>
    </w:p>
    <w:p w14:paraId="0168A519" w14:textId="4D376BB8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התעמקות טכנולוגי</w:t>
      </w:r>
      <w:r>
        <w:rPr>
          <w:rFonts w:ascii="David" w:hAnsi="David" w:cs="David" w:hint="eastAsia"/>
          <w:rtl/>
        </w:rPr>
        <w:t>ת</w:t>
      </w:r>
      <w:r>
        <w:rPr>
          <w:rFonts w:ascii="David" w:hAnsi="David" w:cs="David" w:hint="cs"/>
          <w:rtl/>
        </w:rPr>
        <w:t xml:space="preserve"> בטכנולוגיו</w:t>
      </w:r>
      <w:r>
        <w:rPr>
          <w:rFonts w:ascii="David" w:hAnsi="David" w:cs="David" w:hint="eastAsia"/>
          <w:rtl/>
        </w:rPr>
        <w:t>ת</w:t>
      </w:r>
      <w:r>
        <w:rPr>
          <w:rFonts w:ascii="David" w:hAnsi="David" w:cs="David" w:hint="cs"/>
          <w:rtl/>
        </w:rPr>
        <w:t xml:space="preserve"> שנבחרו למוצר</w:t>
      </w:r>
      <w:r>
        <w:rPr>
          <w:rFonts w:ascii="David" w:hAnsi="David" w:cs="David" w:hint="cs"/>
          <w:rtl/>
        </w:rPr>
        <w:t>:</w:t>
      </w:r>
    </w:p>
    <w:p w14:paraId="2091445F" w14:textId="3D75B608" w:rsidR="00EA187B" w:rsidRPr="006C3730" w:rsidRDefault="00EA187B" w:rsidP="00EA187B">
      <w:pPr>
        <w:pStyle w:val="ListParagraph"/>
        <w:numPr>
          <w:ilvl w:val="3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בוצע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התמקדות בשאלות ובעיות במהלך הפגישה.</w:t>
      </w:r>
    </w:p>
    <w:p w14:paraId="0955DC1A" w14:textId="5920E194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חלוקת עבודה </w:t>
      </w:r>
      <w:r>
        <w:rPr>
          <w:rFonts w:ascii="David" w:hAnsi="David" w:cs="David" w:hint="cs"/>
          <w:rtl/>
        </w:rPr>
        <w:t>בין חברי הצוות ו</w:t>
      </w:r>
      <w:r w:rsidRPr="006C3730">
        <w:rPr>
          <w:rFonts w:ascii="David" w:hAnsi="David" w:cs="David"/>
          <w:rtl/>
        </w:rPr>
        <w:t>להגדיר אבני דרך להמשך פעילות</w:t>
      </w:r>
      <w:r>
        <w:rPr>
          <w:rFonts w:ascii="David" w:hAnsi="David" w:cs="David" w:hint="cs"/>
          <w:rtl/>
        </w:rPr>
        <w:t>:</w:t>
      </w:r>
    </w:p>
    <w:p w14:paraId="47C0A072" w14:textId="2A2B6C6C" w:rsidR="00EA187B" w:rsidRPr="00EA187B" w:rsidRDefault="00EA187B" w:rsidP="00EA187B">
      <w:pPr>
        <w:pStyle w:val="ListParagraph"/>
        <w:numPr>
          <w:ilvl w:val="3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בוצע כחלק מפורמט מסמך האפיון</w:t>
      </w:r>
    </w:p>
    <w:p w14:paraId="11D278E9" w14:textId="5AEF1ABF" w:rsidR="00EA187B" w:rsidRPr="00EA187B" w:rsidRDefault="00EA187B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b/>
          <w:bCs/>
        </w:rPr>
      </w:pPr>
      <w:r>
        <w:rPr>
          <w:rFonts w:ascii="David" w:hAnsi="David" w:cs="David" w:hint="cs"/>
          <w:rtl/>
        </w:rPr>
        <w:t>סקירת אפיון הפרויקט אל מול המנחה.</w:t>
      </w:r>
    </w:p>
    <w:p w14:paraId="43BF5DCA" w14:textId="77FDBE19" w:rsidR="00EA187B" w:rsidRPr="00EA187B" w:rsidRDefault="00EA187B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b/>
          <w:bCs/>
        </w:rPr>
      </w:pPr>
      <w:r>
        <w:rPr>
          <w:rFonts w:ascii="David" w:hAnsi="David" w:cs="David" w:hint="cs"/>
          <w:rtl/>
        </w:rPr>
        <w:t>קבלת הערות לאפיון וחלקים חסרים.</w:t>
      </w:r>
    </w:p>
    <w:p w14:paraId="5C72B8C5" w14:textId="7BEAC89B" w:rsidR="00EA187B" w:rsidRPr="00EA187B" w:rsidRDefault="00EA187B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>
        <w:rPr>
          <w:rFonts w:ascii="David" w:hAnsi="David" w:cs="David" w:hint="cs"/>
          <w:rtl/>
        </w:rPr>
        <w:t xml:space="preserve">הצגת </w:t>
      </w:r>
      <w:r>
        <w:rPr>
          <w:rFonts w:ascii="David" w:hAnsi="David" w:cs="David" w:hint="cs"/>
        </w:rPr>
        <w:t xml:space="preserve">POC </w:t>
      </w:r>
      <w:r>
        <w:rPr>
          <w:rFonts w:ascii="David" w:hAnsi="David" w:cs="David" w:hint="cs"/>
          <w:rtl/>
        </w:rPr>
        <w:t xml:space="preserve"> ראשוני להתחברות למערכת  - בעקבות ההצגה התקבלו הערות ליישום למפגש הבא.</w:t>
      </w:r>
    </w:p>
    <w:p w14:paraId="36A0E80D" w14:textId="58959681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 xml:space="preserve">הנחיות </w:t>
      </w:r>
      <w:r w:rsidR="00974757" w:rsidRPr="006C3730">
        <w:rPr>
          <w:rFonts w:ascii="David" w:hAnsi="David" w:cs="David"/>
          <w:b/>
          <w:bCs/>
          <w:rtl/>
        </w:rPr>
        <w:t>למפגש הבא</w:t>
      </w:r>
      <w:r w:rsidRPr="006C3730">
        <w:rPr>
          <w:rFonts w:ascii="David" w:hAnsi="David" w:cs="David"/>
          <w:b/>
          <w:bCs/>
          <w:rtl/>
        </w:rPr>
        <w:t>:</w:t>
      </w:r>
    </w:p>
    <w:p w14:paraId="28A8688F" w14:textId="5D7AE2F3" w:rsidR="00974757" w:rsidRDefault="00EA187B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השלמת פערים במסמך האפיון :</w:t>
      </w:r>
    </w:p>
    <w:p w14:paraId="6987A53A" w14:textId="0F02A4CA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פירוט לחלקים הטכנולוגים.</w:t>
      </w:r>
    </w:p>
    <w:p w14:paraId="1AD0F6E6" w14:textId="2A836D3E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פירוט </w:t>
      </w:r>
      <w:r>
        <w:rPr>
          <w:rFonts w:ascii="David" w:hAnsi="David" w:cs="David" w:hint="cs"/>
        </w:rPr>
        <w:t>API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חתימות לכולן והעמקה באלו שניתנים להגדרה.</w:t>
      </w:r>
    </w:p>
    <w:p w14:paraId="121645B9" w14:textId="4E616B9A" w:rsidR="00EA187B" w:rsidRDefault="00EA187B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</w:rPr>
        <w:t>UI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יצירת מסמך המתאר את זרימת העבודה של המשתמש במערכת.</w:t>
      </w:r>
    </w:p>
    <w:p w14:paraId="0A69DF4C" w14:textId="73535C77" w:rsidR="00EA187B" w:rsidRPr="006C3730" w:rsidRDefault="00EA187B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יישום הערות בנוגע ל</w:t>
      </w:r>
      <w:r>
        <w:rPr>
          <w:rFonts w:ascii="David" w:hAnsi="David" w:cs="David" w:hint="cs"/>
        </w:rPr>
        <w:t>POC</w:t>
      </w:r>
      <w:r>
        <w:rPr>
          <w:rFonts w:ascii="David" w:hAnsi="David" w:cs="David" w:hint="cs"/>
          <w:rtl/>
        </w:rPr>
        <w:t xml:space="preserve"> הראשוני שהוצג.</w:t>
      </w:r>
      <w:bookmarkStart w:id="0" w:name="_GoBack"/>
      <w:bookmarkEnd w:id="0"/>
    </w:p>
    <w:p w14:paraId="2299FB21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0B15618E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C9A147D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61A19C2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20FCEE8" w14:textId="77777777" w:rsidR="00B62BFF" w:rsidRPr="006C3730" w:rsidRDefault="00B62BFF">
      <w:pPr>
        <w:rPr>
          <w:rFonts w:ascii="David" w:hAnsi="David" w:cs="David"/>
        </w:rPr>
      </w:pPr>
    </w:p>
    <w:sectPr w:rsidR="00B62BFF" w:rsidRPr="006C3730" w:rsidSect="009F191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85171"/>
    <w:multiLevelType w:val="hybridMultilevel"/>
    <w:tmpl w:val="2B7C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6028B"/>
    <w:multiLevelType w:val="hybridMultilevel"/>
    <w:tmpl w:val="320C6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97403"/>
    <w:multiLevelType w:val="hybridMultilevel"/>
    <w:tmpl w:val="E5465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00495"/>
    <w:multiLevelType w:val="hybridMultilevel"/>
    <w:tmpl w:val="F6B63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2B1C23"/>
    <w:multiLevelType w:val="hybridMultilevel"/>
    <w:tmpl w:val="95963A22"/>
    <w:lvl w:ilvl="0" w:tplc="1CCE5CE8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NDE3MbU0NLU0MTJU0lEKTi0uzszPAykwqgUAIQHwZCwAAAA="/>
  </w:docVars>
  <w:rsids>
    <w:rsidRoot w:val="00B62BFF"/>
    <w:rsid w:val="000021A2"/>
    <w:rsid w:val="00140A7C"/>
    <w:rsid w:val="00156C94"/>
    <w:rsid w:val="0021483D"/>
    <w:rsid w:val="00410AED"/>
    <w:rsid w:val="004F5FC4"/>
    <w:rsid w:val="00515AF6"/>
    <w:rsid w:val="0057579B"/>
    <w:rsid w:val="005B3C0B"/>
    <w:rsid w:val="006B1130"/>
    <w:rsid w:val="006C3730"/>
    <w:rsid w:val="00714B81"/>
    <w:rsid w:val="008F76A7"/>
    <w:rsid w:val="00974757"/>
    <w:rsid w:val="009A5F73"/>
    <w:rsid w:val="009F1914"/>
    <w:rsid w:val="00AD2E1B"/>
    <w:rsid w:val="00B62BFF"/>
    <w:rsid w:val="00CE0B5D"/>
    <w:rsid w:val="00E6745D"/>
    <w:rsid w:val="00EA187B"/>
    <w:rsid w:val="00F611E4"/>
    <w:rsid w:val="00FA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C0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483D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m">
    <w:name w:val="im"/>
    <w:basedOn w:val="DefaultParagraphFont"/>
    <w:rsid w:val="00B62BFF"/>
  </w:style>
  <w:style w:type="paragraph" w:styleId="ListParagraph">
    <w:name w:val="List Paragraph"/>
    <w:basedOn w:val="Normal"/>
    <w:uiPriority w:val="34"/>
    <w:qFormat/>
    <w:rsid w:val="004F5FC4"/>
    <w:pPr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5757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1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4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311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27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96559">
                                      <w:marLeft w:val="0"/>
                                      <w:marRight w:val="0"/>
                                      <w:marTop w:val="285"/>
                                      <w:marBottom w:val="6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6497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917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509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134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5665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06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5101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795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099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1539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5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37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74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v Menachi</dc:creator>
  <cp:keywords/>
  <dc:description/>
  <cp:lastModifiedBy>Ori Litman</cp:lastModifiedBy>
  <cp:revision>3</cp:revision>
  <dcterms:created xsi:type="dcterms:W3CDTF">2019-03-02T10:25:00Z</dcterms:created>
  <dcterms:modified xsi:type="dcterms:W3CDTF">2019-03-02T10:35:00Z</dcterms:modified>
</cp:coreProperties>
</file>